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D8824" w14:textId="14345204" w:rsidR="00BE53DD" w:rsidRDefault="00BE53DD" w:rsidP="00BE53DD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INTERIOR DESIGN CONTRACTUAL AGREEMENT</w:t>
      </w:r>
    </w:p>
    <w:p w14:paraId="4A57215C" w14:textId="77777777" w:rsidR="00BE53DD" w:rsidRDefault="00BE53DD" w:rsidP="00BE53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0BA7AD87" w14:textId="52CB0C89" w:rsidR="00BE53DD" w:rsidRPr="005C502A" w:rsidRDefault="00BE53DD" w:rsidP="00BE53D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5F1595">
        <w:rPr>
          <w:rFonts w:asciiTheme="majorBidi" w:hAnsiTheme="majorBidi" w:cstheme="majorBidi"/>
          <w:sz w:val="24"/>
          <w:szCs w:val="24"/>
        </w:rPr>
        <w:t>Interior Design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5F1595">
        <w:rPr>
          <w:rFonts w:asciiTheme="majorBidi" w:hAnsiTheme="majorBidi" w:cstheme="majorBidi"/>
          <w:b/>
          <w:sz w:val="24"/>
          <w:szCs w:val="24"/>
        </w:rPr>
        <w:t>Service Provid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5F1595">
        <w:rPr>
          <w:rFonts w:asciiTheme="majorBidi" w:hAnsiTheme="majorBidi" w:cstheme="majorBidi"/>
          <w:b/>
          <w:sz w:val="24"/>
          <w:szCs w:val="24"/>
        </w:rPr>
        <w:t>Cli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0CF1A67D" w14:textId="77777777" w:rsidR="005F1595" w:rsidRDefault="005F1595" w:rsidP="005F15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E75CE">
        <w:rPr>
          <w:rFonts w:asciiTheme="majorBidi" w:hAnsiTheme="majorBidi" w:cstheme="majorBidi"/>
          <w:b/>
          <w:bCs/>
          <w:sz w:val="24"/>
          <w:szCs w:val="24"/>
          <w:u w:val="single"/>
        </w:rPr>
        <w:t>SCOPE OF WORK</w:t>
      </w:r>
    </w:p>
    <w:p w14:paraId="2D8CC4E8" w14:textId="7605BC54" w:rsidR="005F1595" w:rsidRDefault="005F1595" w:rsidP="005F159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Service Provider agrees to perform the following work </w:t>
      </w:r>
    </w:p>
    <w:p w14:paraId="0C6AB44D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.________________________________________________________________________</w:t>
      </w:r>
    </w:p>
    <w:p w14:paraId="7493B467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. ________________________________________________________________________</w:t>
      </w:r>
    </w:p>
    <w:p w14:paraId="617CC9BA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. ________________________________________________________________________</w:t>
      </w:r>
    </w:p>
    <w:p w14:paraId="0B53DD95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. ________________________________________________________________________</w:t>
      </w:r>
    </w:p>
    <w:p w14:paraId="2B685E05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5. ________________________________________________________________________</w:t>
      </w:r>
    </w:p>
    <w:p w14:paraId="5DEBA4D4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. ________________________________________________________________________</w:t>
      </w:r>
    </w:p>
    <w:p w14:paraId="341F5001" w14:textId="77777777" w:rsid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. ________________________________________________________________________</w:t>
      </w:r>
    </w:p>
    <w:p w14:paraId="08A428CD" w14:textId="172F1A02" w:rsidR="00BE53DD" w:rsidRP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8. ________________________________________________________________________</w:t>
      </w:r>
    </w:p>
    <w:p w14:paraId="45E487F7" w14:textId="77777777" w:rsidR="005F1595" w:rsidRDefault="005F1595" w:rsidP="005F15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E75CE">
        <w:rPr>
          <w:rFonts w:asciiTheme="majorBidi" w:hAnsiTheme="majorBidi" w:cstheme="majorBidi"/>
          <w:b/>
          <w:bCs/>
          <w:sz w:val="24"/>
          <w:szCs w:val="24"/>
          <w:u w:val="single"/>
        </w:rPr>
        <w:t>QUALITY ASSURANCE</w:t>
      </w:r>
    </w:p>
    <w:p w14:paraId="6B40E1C0" w14:textId="729B4BD7" w:rsidR="005F1595" w:rsidRDefault="005F1595" w:rsidP="005F159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ervice Provider assures the Client to use experienced and trained workmen and decent quality material in the interior design tasks.</w:t>
      </w:r>
    </w:p>
    <w:p w14:paraId="3321667B" w14:textId="77777777" w:rsidR="005F1595" w:rsidRDefault="005F1595" w:rsidP="005F159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23654D89" w14:textId="7F62BDDE" w:rsidR="005F1595" w:rsidRDefault="005F1595" w:rsidP="005F159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Service Provider further promises to complete the work in accordance with the industry’s standard practices. </w:t>
      </w:r>
    </w:p>
    <w:p w14:paraId="005C33E0" w14:textId="77777777" w:rsidR="005F1595" w:rsidRDefault="005F1595" w:rsidP="005F159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6C3EC734" w14:textId="72519D48" w:rsidR="005F1595" w:rsidRDefault="005F1595" w:rsidP="005F159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urther, the Service Provider ensures to obtain a written consent from the Client prior to engaging in any extra costs to complete the task. </w:t>
      </w:r>
    </w:p>
    <w:p w14:paraId="3AA97D9E" w14:textId="77777777" w:rsidR="005F1595" w:rsidRDefault="005F1595" w:rsidP="005F15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B46386">
        <w:rPr>
          <w:rFonts w:asciiTheme="majorBidi" w:hAnsiTheme="majorBidi" w:cstheme="majorBidi"/>
          <w:b/>
          <w:bCs/>
          <w:sz w:val="24"/>
          <w:szCs w:val="24"/>
          <w:u w:val="single"/>
        </w:rPr>
        <w:t>DATE OF COMPLETION</w:t>
      </w:r>
    </w:p>
    <w:p w14:paraId="73A773F9" w14:textId="67422AD8" w:rsidR="00BE53DD" w:rsidRDefault="005F1595" w:rsidP="005F159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B46386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Parties agree that the date of completing the services by the Service Provider will not be later than ________________________.</w:t>
      </w:r>
      <w:r w:rsidRPr="00B46386">
        <w:rPr>
          <w:rFonts w:asciiTheme="majorBidi" w:hAnsiTheme="majorBidi" w:cstheme="majorBidi"/>
          <w:sz w:val="24"/>
          <w:szCs w:val="24"/>
        </w:rPr>
        <w:t xml:space="preserve"> </w:t>
      </w:r>
    </w:p>
    <w:p w14:paraId="73A5708A" w14:textId="77777777" w:rsidR="005F1595" w:rsidRDefault="005F1595" w:rsidP="005F15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ERMITS/LICENSES/INSPECTIONS</w:t>
      </w:r>
    </w:p>
    <w:p w14:paraId="2CDB57BE" w14:textId="59CE640A" w:rsidR="005F1595" w:rsidRDefault="005F1595" w:rsidP="005F159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ervice Provider agrees to be responsible to obtain any necessary permits, license and/or inspections.</w:t>
      </w:r>
    </w:p>
    <w:p w14:paraId="70728000" w14:textId="77777777" w:rsidR="005F1595" w:rsidRPr="005F1595" w:rsidRDefault="005F1595" w:rsidP="005F159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A191AF4" w14:textId="77777777" w:rsidR="00BE53DD" w:rsidRDefault="00BE53DD" w:rsidP="00BE53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TERMINATION</w:t>
      </w:r>
    </w:p>
    <w:p w14:paraId="302BFA74" w14:textId="77777777" w:rsidR="00BE53DD" w:rsidRPr="00B94206" w:rsidRDefault="00BE53DD" w:rsidP="00BE53DD">
      <w:pPr>
        <w:jc w:val="both"/>
        <w:rPr>
          <w:rFonts w:asciiTheme="majorBidi" w:hAnsiTheme="majorBidi" w:cstheme="majorBidi"/>
          <w:sz w:val="24"/>
          <w:szCs w:val="24"/>
        </w:rPr>
      </w:pPr>
      <w:r w:rsidRPr="00B94206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</w:p>
    <w:p w14:paraId="2233F8B4" w14:textId="77777777" w:rsidR="00BE53DD" w:rsidRDefault="00BE53DD" w:rsidP="00BE53DD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diately in case one of the Parties breaches this Agreement.</w:t>
      </w:r>
    </w:p>
    <w:p w14:paraId="3ED8CC96" w14:textId="77777777" w:rsidR="00BE53DD" w:rsidRDefault="00BE53DD" w:rsidP="00BE53DD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3F7AE385" w14:textId="17B95C69" w:rsidR="005F1595" w:rsidRPr="005F1595" w:rsidRDefault="00BE53DD" w:rsidP="005F1595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y providing a written notice to the other party at leas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prior to the intended termin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7B974F2" w14:textId="77777777" w:rsidR="005F1595" w:rsidRDefault="005F1595" w:rsidP="005F159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NDEMNIFICATION</w:t>
      </w:r>
    </w:p>
    <w:p w14:paraId="7E8E986F" w14:textId="1036F53C" w:rsidR="005F1595" w:rsidRPr="005F1595" w:rsidRDefault="005F1595" w:rsidP="005F1595">
      <w:pPr>
        <w:pStyle w:val="ListParagraph"/>
        <w:numPr>
          <w:ilvl w:val="0"/>
          <w:numId w:val="1"/>
        </w:numPr>
        <w:spacing w:after="200" w:line="276" w:lineRule="auto"/>
        <w:rPr>
          <w:rFonts w:asciiTheme="majorBidi" w:hAnsiTheme="majorBidi" w:cstheme="majorBidi"/>
          <w:sz w:val="24"/>
          <w:szCs w:val="24"/>
          <w:lang w:val="en-GB"/>
        </w:rPr>
      </w:pP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val="en-GB"/>
        </w:rPr>
        <w:t>Parties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 shall indemnify and hold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 each other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harmless 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from </w:t>
      </w:r>
      <w:proofErr w:type="gramStart"/>
      <w:r w:rsidRPr="002301C8">
        <w:rPr>
          <w:rFonts w:asciiTheme="majorBidi" w:hAnsiTheme="majorBidi" w:cstheme="majorBidi"/>
          <w:sz w:val="24"/>
          <w:szCs w:val="24"/>
          <w:lang w:val="en-GB"/>
        </w:rPr>
        <w:t>any and all</w:t>
      </w:r>
      <w:proofErr w:type="gramEnd"/>
      <w:r w:rsidRPr="002301C8">
        <w:rPr>
          <w:rFonts w:asciiTheme="majorBidi" w:hAnsiTheme="majorBidi" w:cstheme="majorBidi"/>
          <w:sz w:val="24"/>
          <w:szCs w:val="24"/>
          <w:lang w:val="en-GB"/>
        </w:rPr>
        <w:t xml:space="preserve"> claims, actions, losses, expenses, costs or damages </w:t>
      </w:r>
      <w:r>
        <w:rPr>
          <w:rFonts w:asciiTheme="majorBidi" w:hAnsiTheme="majorBidi" w:cstheme="majorBidi"/>
          <w:sz w:val="24"/>
          <w:szCs w:val="24"/>
          <w:lang w:val="en-GB"/>
        </w:rPr>
        <w:t>resulting from this Agreement</w:t>
      </w:r>
      <w:r w:rsidRPr="002301C8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23A1F1D6" w14:textId="77777777" w:rsidR="00BE53DD" w:rsidRDefault="00BE53DD" w:rsidP="00BE53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16C768B3" w14:textId="77777777" w:rsidR="00BE53DD" w:rsidRDefault="00BE53DD" w:rsidP="00BE53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B085937" w14:textId="77777777" w:rsidR="00BE53DD" w:rsidRDefault="00BE53DD" w:rsidP="00BE53D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0A538A0C" w14:textId="77777777" w:rsidR="00BE53DD" w:rsidRDefault="00BE53DD" w:rsidP="00BE53DD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E39399" w14:textId="77777777" w:rsidR="00BE53DD" w:rsidRPr="008A2BAC" w:rsidRDefault="00BE53DD" w:rsidP="00BE53DD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73C2A99D" w14:textId="77777777" w:rsidR="00AE4692" w:rsidRDefault="00AE4692" w:rsidP="00AE469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6ECD0E40" w14:textId="0DF1D83C" w:rsidR="00BE53DD" w:rsidRPr="005F1595" w:rsidRDefault="00AE4692" w:rsidP="00AE469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5F1595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5CD5C00" w14:textId="77777777" w:rsidR="00AE4692" w:rsidRDefault="00AE4692" w:rsidP="00AE469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724F42EA" w14:textId="77777777" w:rsidR="00AE4692" w:rsidRPr="001467F8" w:rsidRDefault="00AE4692" w:rsidP="00AE469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D21BBB6" w14:textId="77777777" w:rsidR="00AE4692" w:rsidRDefault="00AE4692" w:rsidP="00AE469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722B2BBA" w14:textId="77777777" w:rsidR="00AE4692" w:rsidRPr="006D4308" w:rsidRDefault="00AE4692" w:rsidP="00AE469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7D396D03" w14:textId="77777777" w:rsidR="00AE4692" w:rsidRPr="00641750" w:rsidRDefault="00AE4692" w:rsidP="00AE469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0A7FDEA1" w14:textId="77777777" w:rsidR="00BE53DD" w:rsidRDefault="00BE53DD" w:rsidP="00BE53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C32F018" w14:textId="77777777" w:rsidR="00AE4692" w:rsidRDefault="00AE4692" w:rsidP="00AE4692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093199DF" w14:textId="77777777" w:rsidR="00AE4692" w:rsidRDefault="00AE4692" w:rsidP="00AE469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</w:t>
      </w:r>
      <w:proofErr w:type="gramStart"/>
      <w:r w:rsidRPr="00AA2E70">
        <w:rPr>
          <w:rFonts w:ascii="Times New Roman" w:eastAsia="Times New Roman" w:hAnsi="Times New Roman" w:cs="Times New Roman"/>
          <w:sz w:val="24"/>
          <w:szCs w:val="24"/>
        </w:rPr>
        <w:t>writt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EE8A89F" w14:textId="77777777" w:rsidR="00AE4692" w:rsidRDefault="00AE4692" w:rsidP="00AE4692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F9015A" w14:textId="1679004E" w:rsidR="00BE53DD" w:rsidRPr="00AE4692" w:rsidRDefault="00AE4692" w:rsidP="00AE469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BE53DD" w:rsidRPr="00AE4692">
        <w:rPr>
          <w:rFonts w:asciiTheme="majorBidi" w:hAnsiTheme="majorBidi" w:cstheme="majorBidi"/>
          <w:sz w:val="24"/>
          <w:szCs w:val="24"/>
        </w:rPr>
        <w:tab/>
      </w:r>
    </w:p>
    <w:p w14:paraId="09B59F28" w14:textId="77777777" w:rsidR="00BE53DD" w:rsidRDefault="00BE53DD" w:rsidP="00BE53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7A7839F" w14:textId="77777777" w:rsidR="00BE53DD" w:rsidRDefault="00BE53DD" w:rsidP="00BE53D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1071262F" w14:textId="77777777" w:rsidR="00BE53DD" w:rsidRPr="001366AF" w:rsidRDefault="00BE53DD" w:rsidP="00BE53DD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lastRenderedPageBreak/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5FD28E1F" w14:textId="77777777" w:rsidR="00BE53DD" w:rsidRDefault="00BE53DD" w:rsidP="00BE53DD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BE53DD" w14:paraId="335E6782" w14:textId="77777777" w:rsidTr="0044123B">
        <w:tc>
          <w:tcPr>
            <w:tcW w:w="4788" w:type="dxa"/>
          </w:tcPr>
          <w:p w14:paraId="2BA32C2E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DE2B049" w14:textId="6D2C4627" w:rsidR="00BE53DD" w:rsidRDefault="005F1595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RVICE PROVIDER</w:t>
            </w:r>
            <w:r w:rsidR="00BE53DD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BE53DD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6C91B69C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D177390" w14:textId="3A30471A" w:rsidR="00BE53DD" w:rsidRDefault="005F1595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ENT</w:t>
            </w:r>
          </w:p>
          <w:p w14:paraId="77B91C92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8A1543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BE53DD" w14:paraId="59DD9671" w14:textId="77777777" w:rsidTr="0044123B">
        <w:tc>
          <w:tcPr>
            <w:tcW w:w="4788" w:type="dxa"/>
          </w:tcPr>
          <w:p w14:paraId="47B5BA98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1C4474A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01EFB535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4076521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0ABF89A5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1104393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7FD46EE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6A96DAEC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8596DFF" w14:textId="77777777" w:rsidR="00BE53DD" w:rsidRDefault="00BE53DD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24E15FD8" w14:textId="77777777" w:rsidR="00BE53DD" w:rsidRPr="00994D82" w:rsidRDefault="00BE53DD" w:rsidP="00BE53DD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bookmarkEnd w:id="1"/>
    <w:p w14:paraId="75269F6E" w14:textId="77777777" w:rsidR="00BE53DD" w:rsidRPr="00F44800" w:rsidRDefault="00BE53DD" w:rsidP="00BE53DD">
      <w:pPr>
        <w:rPr>
          <w:rFonts w:asciiTheme="majorBidi" w:hAnsiTheme="majorBidi" w:cstheme="majorBidi"/>
          <w:sz w:val="24"/>
          <w:szCs w:val="24"/>
        </w:rPr>
      </w:pPr>
    </w:p>
    <w:p w14:paraId="65BF477A" w14:textId="77777777" w:rsidR="00BE53DD" w:rsidRDefault="00BE53DD" w:rsidP="00BE53DD"/>
    <w:p w14:paraId="762611B9" w14:textId="77777777" w:rsidR="00BE53DD" w:rsidRDefault="00BE53DD" w:rsidP="00BE53DD"/>
    <w:p w14:paraId="2D82D075" w14:textId="77777777" w:rsidR="00BE53DD" w:rsidRDefault="00BE53DD" w:rsidP="00BE53DD"/>
    <w:p w14:paraId="04D75DDC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678C2"/>
    <w:multiLevelType w:val="hybridMultilevel"/>
    <w:tmpl w:val="97CA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02C89"/>
    <w:multiLevelType w:val="hybridMultilevel"/>
    <w:tmpl w:val="B100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43496059">
    <w:abstractNumId w:val="5"/>
  </w:num>
  <w:num w:numId="2" w16cid:durableId="1752972552">
    <w:abstractNumId w:val="1"/>
  </w:num>
  <w:num w:numId="3" w16cid:durableId="358119855">
    <w:abstractNumId w:val="0"/>
  </w:num>
  <w:num w:numId="4" w16cid:durableId="281807796">
    <w:abstractNumId w:val="4"/>
  </w:num>
  <w:num w:numId="5" w16cid:durableId="615409396">
    <w:abstractNumId w:val="2"/>
  </w:num>
  <w:num w:numId="6" w16cid:durableId="21067235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zIytTA2MbI0MzRV0lEKTi0uzszPAykwrgUAOoBrqSwAAAA="/>
  </w:docVars>
  <w:rsids>
    <w:rsidRoot w:val="00BE53DD"/>
    <w:rsid w:val="00077A89"/>
    <w:rsid w:val="0038791F"/>
    <w:rsid w:val="004D4B78"/>
    <w:rsid w:val="005F1595"/>
    <w:rsid w:val="006603F0"/>
    <w:rsid w:val="0066210B"/>
    <w:rsid w:val="00734C30"/>
    <w:rsid w:val="009A6CF0"/>
    <w:rsid w:val="00A82DD0"/>
    <w:rsid w:val="00AE4692"/>
    <w:rsid w:val="00BE53DD"/>
    <w:rsid w:val="00CB1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95AA9"/>
  <w15:chartTrackingRefBased/>
  <w15:docId w15:val="{8EB5B8F2-6703-4F06-ADDA-216BA5E9C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3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3DD"/>
    <w:pPr>
      <w:ind w:left="720"/>
      <w:contextualSpacing/>
    </w:pPr>
  </w:style>
  <w:style w:type="table" w:styleId="TableGrid">
    <w:name w:val="Table Grid"/>
    <w:basedOn w:val="TableNormal"/>
    <w:uiPriority w:val="39"/>
    <w:rsid w:val="00BE53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84</Words>
  <Characters>3333</Characters>
  <Application>Microsoft Office Word</Application>
  <DocSecurity>0</DocSecurity>
  <Lines>27</Lines>
  <Paragraphs>7</Paragraphs>
  <ScaleCrop>false</ScaleCrop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3</cp:revision>
  <dcterms:created xsi:type="dcterms:W3CDTF">2022-12-07T07:37:00Z</dcterms:created>
  <dcterms:modified xsi:type="dcterms:W3CDTF">2022-12-24T23:10:00Z</dcterms:modified>
</cp:coreProperties>
</file>